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acqueline smith</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cquelin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mith</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800 Farmington Road, Northbrook, IL, USA Northbrook, IL, USA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acqueline.wickham@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15263164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iz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4/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lli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27/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